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ก้ปัญหาด้วยคอมพิวเตอร์</w:t>
      </w:r>
      <w:r>
        <w:t xml:space="preserve"> </w:t>
      </w:r>
      <w:r>
        <w:t xml:space="preserve">(8.4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จากที่ผ่านมาเราได้เรียนรู้หลักการคิดเชิงคำนวณมาแล้ว เราจะนำหลักการคิดเชิงคำนวณมาประยุกต์ใช้ในการออกแบบขั้นตอนวิธี สำหรับการแก้ปัญหาด้วยคอมพิวเตอร์กันค่ะปัจจุบันนี้เราคงปฏิเสธไม่ได้ค่ะว่า คอมพิวเตอร์และเทคโนโลยีเข้ามามีบทบาทในวิถีชีวิตของเรา เพิ่มประสิทธิภาพในการทํางาน รถพลังงานที่สำคัญสอน แต่นักเรียนเคยตั้งคำถามในคำว่าคอมพิวเตอร์เราไม่ทำงานหรือไง เรามองดูสถานการณ์นี้กันค่ะ ใกล้เที่ยงแล้วกินอะไรดีนะ เธอจ๋าช่วยเลือกอาหารกลางวันที่เหมาะสมกับฉันหน่อยซิสวัสดีค่ะฉันคือ  ฉันไม่สามารถเลือกอาหารให้คุณได้หรอกค่ะเพราะไม่มีข้อมูลและเงื่อนไขอะไรในระบบ นั่นไง โดนคอมพิวเตอร์ดุเลยนะครับแสดงว่าถ้าเราไม่มีข้อมูลเลย  คอมพิวเตอร์ก็ไม่สามารถทำงานให้เราได้น่ะสิครับ แล้วเราจะต้องกำหนดข้อมูลและเงื่อนไขอย่างไรเพื่อให้คอมพิวเตอร์ทำงานให้เราได้นะครับเนี่ย ก่อนอื่นเลยก็ต้องป้อนข้อมูลรายการอาหารให้คอมพิวเตอร์กันก่อนนะคะ ยกตัวอย่างรายการอาหารเช่น  ข้าวผัด  ข้าวไข่เจียวขนมพุดดิ้งไอศกรีมกะทิขนมปังสังขยา ข้าวยำและข้าวซอยไก่โดยแต่ละรายการอาจมีข้อมูลประกอบเพิ่มเติม ได้แก่ประเภท คุณภาพความนิยมและราคาอาจมีรายละเอียดของรายการต่างๆดังนี้ค่ะ  จากนั้นก็ต้องกำหนดเงื่อนไขซึ่งในสถานการณ์นี้นะคะ เป็นคำที่มีความคลุมเครือทำให้คอมพิวเตอร์ไม่สามารถตัดสินใจได้นั้นจะต้อง ความคลุมเครือนี้โดยการระบุเงื่อนไขให้ชัดเจนขึ้นยกตัวอย่างนั้นไขเช่น เลือกประเภทเป็นอาหารหลักจากนั้นเลือกมา 1 อย่างจึงจากเงื่อนไขนี้นักเรียนคิดว่าคอมพิวเตอร์จะเลือกรายการอาหารใดให้บ้างคะ    แน่นอนค่ะคอมพิวเตอร์ก็อาจจะเลือก ข้าวผัด ข้าวไข่เจียวข้าวยำหรือข้าวซอยไก่ก็ได้ค่ะมาพิจารณาอีกเงื่อนไขกันนะคะ  ในการเลือกถูกกำหนดเป็น เลือกประเภทอาหารหลักราคาไม่เกิน 40 บาทและมีความนิยมสูงสุด อันนี้นักเรียนคิดว่าคอมพิวเตอร์จะเลือกรายการอาหารใดให้คะ  เงื่อนไขนี้นะคะนักเรียนจะพบว่ามัน ประกอบไปด้วยเงื่อนไขใดๆหลายเงื่อนไขซึ่งการแยกเงื่อนไขเป็นเงื่อนไขใดๆนี้ ก็เป็นกระบวนการแยกส่วนประกอบของปัญหาในแนวคิดเชิงคำนวณที่นักเรียนได้เรียนมาแล้วนั่นเองค่ะ ไม่งั้นแค่นี้ก็สามารถแยกได้เป็น 3 เงื่อนไขย่อยดังนี้ค่ะ เงื่อนไขประเภทอาหารหลัก ซึ่งเมื่อเราพิจารณาเงื่อนไขนี้ก็จะเหลือรายการที่สามารถเลือกได้ดังนี้ค่ะ จากนั้นพิจารณาเงื่อนไขถัดไปคือราคาไม่เกิน 40 บาทซึ่งทุกรายการที่เลือกไว้ในเงื่อนไขแรก เป็นไปตามเงื่อนไขนี้ทั้งหมดจึงไม่มีรายการใดถูกตัดออกค่ะ สุดท้ายค่ะ เงื่อนไขมีความนิยมสูงสุด ตอนนี้จะพบว่าคอมพิวเตอร์จะเลือกข้าวไข่เจียวแน่นอนค่ะ เป็นไงคะตรงกับที่นักเรียนคิดไว้หรือไม่คะ ผมเข้าใจแล้วล่ะครับ คอมพิวเตอร์นิชราจังเลยนะครับสามารถพิจารณาข้อมูลและเงื่อนไข กำหนด และเลือกรายการอาหารได้เหมือนมนุษย์เลย   แล้วคอมพิวเตอร์ที่คิดอย่างไรล่ะครับ จะคิดเหมือนมนุษย์หรือเปล่าครับจริงๆแล้วนอกจากข้อมูลและเงื่อนไขแล้วนะคะคอม ก็ยังต้องมีขั้นตอนวิธีในการแก้ปัญหาที่ชัดเจนด้วยค่ะ จะให้คอมพิวเตอร์สามารถตัดสินใจเลือกรายการอาหารตามเงื่อนไขได้ถูกต้อง เราลองมาพิจารณาเงื่อนไขนี้กันนะคะ ถ้าเราให้คอมพิวเตอร์เลือกประเภทอาหารหลักและมีคะแนนสูงสุดจากการคำนวณ สมการป 6 ขุนภาคบวกด้วย 0.4 คูณด้วยคะแนนความนิยม นักเรียนคิดว่าจะมีเงื่อนไขนี้คอมพิวเตอร์จะตัดสินใจเลือกรายการอาหารใดให้และมีขั้นตอนในการเลือกอย่างไรคะ  การละเล่นไทยดังกล่าว ว่า สามารถแบ่งขั้นตอนการทำงานเป็น 3 ขั้นตอนดังนี้ค่ะ เลือกรายการอาหารทั้งหมดที่เป็นประเภทอาหารหลัก  2 จากรายการอาหารหลัก คำนวณคะแนนของอาหารแต่ละชนิดตามเงื่อนไข 3 จากรายการอาหาร ที่ได้คำนวณคะแนนแล้วเลือกอาหารที่มีคะแนนสูงที่สุด ขั้นตอนดังกล่าวนะคะก็จะสรุปได้ว่ารายการอาหารที่ตรงตามเงื่อนไข ข้าวยำนั่นเองค่ะโดยสามารถเขียนลำดับการทำงานดัง เป็นขั้นตอนวิธีได้ดังนี้ค่ะ    นอกจากข้อมูลและเงื่อนไขแล้ว  ต้องมีขั้นตอนพิธีที่ชัดเจนให้เขาแต่ด้วย จึงจะสามารถแก้ปัญหาได้น่ะสิครับ แล้วแบบนี้จะทำงานได้ดีกว่ามนุษย์หรือเปล่าครับ นักเรียนต้องลองคิดว่าถ้าเรามีรายการอาหารเป็นพันเป็นหมื่นรายการ เรียนจะสามารถคำนวณไหวไหมคะ คอมพิวเตอร์สามารถทำขั้นตอนเหล่านี้ซ้ำได้อย่างถูก และรวดเร็วผ่านการเขียนโปรแกรมทำซ้ำด้วยภาษาคอมพิวเตอร์ค่ะ  แบบนี้  ผมจะต้องไปศึกษาภาษาคอมพิวเตอร์ ภาษา C ภาษา Java python แล้วล่ะครับผมจะได้สั่งงานคอมพิวเตอร์ได้  ใช่เลยค่ะถ้าอยากให้คอมพิวเตอร์แก้ปัญหาได้ นักเรียนต้องมีข้อมูลระบบเงื่อนไข และเขียนขั้นตอนวิธีที่ชัดเจนนะคะ ที่สำคัญหากเราจะเรียนรู้เกี่ยวกับการเขียนโปรแกรมก็ควรมีความรู้เรื่อง การใช้งานตัวแปรด้วยตัวอย่างที่ผ่านมาจะพบว่า ขั้นตอนวิธีนี้ มีการกำหนดตัวแปร US ด้วย  โดยทั่วไปในทางคอมพิวเตอร์ก็จะหมายถึงการเก็บข้อมูลซึ่งจะใช้สัญลักษณ์ ในการกำหนดค่าให้กับตัวแปรค่ะ  จากสถานการณ์ข้างต้นจะพบว่ามีการกำหนดข้อมูล เงื่อนไขทำให้เราเข้าใจขั้นตอนวิธีในการแก้ปัญหาด้วยคอมพิวเตอร์แล้วนะคะ  หลังจากดูคลิปนี้แล้วให้นักเรียนทำกิจกรรม คณะที่ใช่ หนังสือเรียนการค่ะแล้วพบกันใหม่ในคลิปถัดไปทุกปัญหามีทางแก้ เพียงแค่เข้าใจขั้นตอนวิธี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ก้ปัญหาด้วยคอมพิวเตอร์ (8.42 นาที)</dc:title>
  <dc:creator/>
  <cp:keywords/>
  <dcterms:created xsi:type="dcterms:W3CDTF">2024-03-28T05:04:15Z</dcterms:created>
  <dcterms:modified xsi:type="dcterms:W3CDTF">2024-03-28T05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11.22 น.</vt:lpwstr>
  </property>
  <property fmtid="{D5CDD505-2E9C-101B-9397-08002B2CF9AE}" pid="3" name="subtitle">
    <vt:lpwstr/>
  </property>
</Properties>
</file>